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B5FA9" w14:textId="77777777" w:rsidR="004B1717" w:rsidRPr="008D2F7B" w:rsidRDefault="003F08C0" w:rsidP="00087404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="00714BCF" w:rsidRPr="008D2F7B">
        <w:rPr>
          <w:color w:val="000000"/>
          <w:sz w:val="24"/>
          <w:szCs w:val="24"/>
        </w:rPr>
        <w:t xml:space="preserve"> </w:t>
      </w:r>
      <w:r w:rsidR="00901A6F" w:rsidRPr="008D2F7B">
        <w:rPr>
          <w:b/>
          <w:bCs/>
          <w:color w:val="000000"/>
          <w:sz w:val="24"/>
          <w:szCs w:val="24"/>
          <w:u w:val="single"/>
        </w:rPr>
        <w:t>Annex A</w:t>
      </w:r>
      <w:r w:rsidR="00087404" w:rsidRPr="008D2F7B">
        <w:rPr>
          <w:b/>
          <w:bCs/>
          <w:color w:val="000000"/>
          <w:sz w:val="24"/>
          <w:szCs w:val="24"/>
          <w:u w:val="single"/>
        </w:rPr>
        <w:t>-B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>I</w:t>
      </w:r>
      <w:r w:rsidR="006D0A30" w:rsidRPr="008D2F7B">
        <w:rPr>
          <w:b/>
          <w:bCs/>
          <w:color w:val="000000"/>
          <w:sz w:val="24"/>
          <w:szCs w:val="24"/>
          <w:u w:val="single"/>
        </w:rPr>
        <w:t>D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="00431C73" w:rsidRPr="008D2F7B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6BE0A67D" w14:textId="510E534F" w:rsidR="004B1717" w:rsidRPr="008D2F7B" w:rsidRDefault="00900786" w:rsidP="5629B8C4">
      <w:pPr>
        <w:spacing w:line="276" w:lineRule="auto"/>
        <w:rPr>
          <w:rFonts w:eastAsia="Arial Unicode MS"/>
          <w:b/>
          <w:bCs/>
          <w:sz w:val="24"/>
          <w:szCs w:val="24"/>
          <w:u w:val="single"/>
        </w:rPr>
      </w:pPr>
      <w:r w:rsidRPr="5629B8C4">
        <w:rPr>
          <w:b/>
          <w:bCs/>
          <w:color w:val="000000" w:themeColor="text1"/>
          <w:sz w:val="24"/>
          <w:szCs w:val="24"/>
        </w:rPr>
        <w:t xml:space="preserve">                                         </w:t>
      </w:r>
      <w:r w:rsidR="00CC4FF7"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="004174A0" w:rsidRPr="5629B8C4">
        <w:rPr>
          <w:b/>
          <w:bCs/>
          <w:color w:val="000000" w:themeColor="text1"/>
          <w:sz w:val="24"/>
          <w:szCs w:val="24"/>
          <w:u w:val="single"/>
        </w:rPr>
        <w:t>RF</w:t>
      </w:r>
      <w:r w:rsidR="004B1717" w:rsidRPr="5629B8C4">
        <w:rPr>
          <w:b/>
          <w:bCs/>
          <w:color w:val="000000" w:themeColor="text1"/>
          <w:sz w:val="24"/>
          <w:szCs w:val="24"/>
          <w:u w:val="single"/>
        </w:rPr>
        <w:t>Q</w:t>
      </w:r>
      <w:r w:rsidR="009F02BA" w:rsidRPr="5629B8C4">
        <w:rPr>
          <w:b/>
          <w:bCs/>
          <w:color w:val="000000" w:themeColor="text1"/>
          <w:sz w:val="24"/>
          <w:szCs w:val="24"/>
          <w:u w:val="single"/>
        </w:rPr>
        <w:t xml:space="preserve"> REF: 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202</w:t>
      </w:r>
      <w:r w:rsidR="00C17073" w:rsidRPr="5629B8C4">
        <w:rPr>
          <w:rFonts w:eastAsia="Arial Unicode MS"/>
          <w:b/>
          <w:bCs/>
          <w:sz w:val="24"/>
          <w:szCs w:val="24"/>
          <w:u w:val="single"/>
        </w:rPr>
        <w:t>4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/SOP/SCU/RFQ</w:t>
      </w:r>
      <w:r w:rsidR="006BAFE2" w:rsidRPr="5629B8C4">
        <w:rPr>
          <w:rFonts w:eastAsia="Arial Unicode MS"/>
          <w:b/>
          <w:bCs/>
          <w:sz w:val="24"/>
          <w:szCs w:val="24"/>
          <w:u w:val="single"/>
        </w:rPr>
        <w:t>/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0</w:t>
      </w:r>
      <w:r w:rsidR="00C17073" w:rsidRPr="5629B8C4">
        <w:rPr>
          <w:rFonts w:eastAsia="Arial Unicode MS"/>
          <w:b/>
          <w:bCs/>
          <w:sz w:val="24"/>
          <w:szCs w:val="24"/>
          <w:u w:val="single"/>
        </w:rPr>
        <w:t>0</w:t>
      </w:r>
      <w:r w:rsidR="00C2392E">
        <w:rPr>
          <w:rFonts w:eastAsia="Arial Unicode MS"/>
          <w:b/>
          <w:bCs/>
          <w:sz w:val="24"/>
          <w:szCs w:val="24"/>
          <w:u w:val="single"/>
        </w:rPr>
        <w:t>7</w:t>
      </w:r>
    </w:p>
    <w:p w14:paraId="672A6659" w14:textId="77777777" w:rsidR="00900786" w:rsidRPr="008D2F7B" w:rsidRDefault="00900786" w:rsidP="00900786">
      <w:pPr>
        <w:spacing w:line="276" w:lineRule="auto"/>
        <w:rPr>
          <w:b/>
          <w:color w:val="000000"/>
        </w:rPr>
      </w:pPr>
    </w:p>
    <w:p w14:paraId="3E33C2A6" w14:textId="77777777" w:rsidR="00E62BB1" w:rsidRPr="008D2F7B" w:rsidRDefault="00901A6F" w:rsidP="004B171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="003D05BD" w:rsidRPr="008D2F7B">
        <w:rPr>
          <w:bCs/>
          <w:color w:val="000000"/>
          <w:lang w:val="en"/>
        </w:rPr>
        <w:t>are</w:t>
      </w:r>
      <w:r w:rsidR="00C1393D" w:rsidRPr="008D2F7B">
        <w:rPr>
          <w:bCs/>
          <w:color w:val="000000"/>
          <w:lang w:val="en"/>
        </w:rPr>
        <w:t xml:space="preserve"> required </w:t>
      </w:r>
      <w:r w:rsidR="003D05BD" w:rsidRPr="008D2F7B">
        <w:rPr>
          <w:bCs/>
          <w:color w:val="000000"/>
          <w:lang w:val="en"/>
        </w:rPr>
        <w:t xml:space="preserve">to provide the below requested Information </w:t>
      </w:r>
      <w:r w:rsidR="00C1393D" w:rsidRPr="008D2F7B">
        <w:rPr>
          <w:bCs/>
          <w:color w:val="000000"/>
          <w:lang w:val="en"/>
        </w:rPr>
        <w:t>that will be used by</w:t>
      </w:r>
      <w:r w:rsidR="003D05BD" w:rsidRPr="008D2F7B">
        <w:rPr>
          <w:bCs/>
          <w:color w:val="000000"/>
          <w:lang w:val="en"/>
        </w:rPr>
        <w:t xml:space="preserve"> UNHCR in</w:t>
      </w:r>
      <w:r w:rsidR="00C1393D" w:rsidRPr="008D2F7B">
        <w:rPr>
          <w:bCs/>
          <w:color w:val="000000"/>
          <w:lang w:val="en"/>
        </w:rPr>
        <w:t xml:space="preserve"> its </w:t>
      </w:r>
      <w:r w:rsidR="003D05BD" w:rsidRPr="008D2F7B">
        <w:rPr>
          <w:bCs/>
          <w:color w:val="000000"/>
          <w:lang w:val="en"/>
        </w:rPr>
        <w:t xml:space="preserve">Technical Evaluation process. </w:t>
      </w: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5"/>
        <w:gridCol w:w="5698"/>
        <w:gridCol w:w="1501"/>
        <w:gridCol w:w="1348"/>
      </w:tblGrid>
      <w:tr w:rsidR="00087404" w:rsidRPr="008D2F7B" w14:paraId="65E50599" w14:textId="77777777" w:rsidTr="5629B8C4">
        <w:trPr>
          <w:trHeight w:val="649"/>
        </w:trPr>
        <w:tc>
          <w:tcPr>
            <w:tcW w:w="1095" w:type="dxa"/>
            <w:shd w:val="clear" w:color="auto" w:fill="DEEAF6" w:themeFill="accent5" w:themeFillTint="33"/>
            <w:vAlign w:val="center"/>
          </w:tcPr>
          <w:p w14:paraId="0A37501D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5DAB6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34360DA0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5698" w:type="dxa"/>
            <w:shd w:val="clear" w:color="auto" w:fill="DEEAF6" w:themeFill="accent5" w:themeFillTint="33"/>
            <w:vAlign w:val="center"/>
          </w:tcPr>
          <w:p w14:paraId="08672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501" w:type="dxa"/>
            <w:shd w:val="clear" w:color="auto" w:fill="DEEAF6" w:themeFill="accent5" w:themeFillTint="33"/>
            <w:vAlign w:val="center"/>
          </w:tcPr>
          <w:p w14:paraId="71F75261" w14:textId="77777777" w:rsidR="00087404" w:rsidRPr="008D2F7B" w:rsidRDefault="00087404" w:rsidP="0008740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348" w:type="dxa"/>
            <w:shd w:val="clear" w:color="auto" w:fill="DEEAF6" w:themeFill="accent5" w:themeFillTint="33"/>
            <w:vAlign w:val="center"/>
          </w:tcPr>
          <w:p w14:paraId="3CB6D5E0" w14:textId="77777777" w:rsidR="00087404" w:rsidRPr="008D2F7B" w:rsidRDefault="00087404" w:rsidP="00087404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w:rsidR="00F95BD0" w:rsidRPr="008D2F7B" w14:paraId="4A9D419F" w14:textId="77777777" w:rsidTr="5629B8C4">
        <w:trPr>
          <w:trHeight w:val="494"/>
        </w:trPr>
        <w:tc>
          <w:tcPr>
            <w:tcW w:w="1095" w:type="dxa"/>
            <w:vAlign w:val="center"/>
          </w:tcPr>
          <w:p w14:paraId="0135CBF0" w14:textId="77777777" w:rsidR="00F95BD0" w:rsidRPr="008D2F7B" w:rsidRDefault="00F95BD0" w:rsidP="008D2F7B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28702F8" w14:textId="77777777" w:rsidR="00F95BD0" w:rsidRPr="008D2F7B" w:rsidRDefault="00F95BD0" w:rsidP="008D2F7B">
            <w:pPr>
              <w:spacing w:line="276" w:lineRule="auto"/>
              <w:jc w:val="both"/>
              <w:rPr>
                <w:b/>
              </w:rPr>
            </w:pPr>
            <w:r w:rsidRPr="008D2F7B">
              <w:rPr>
                <w:b/>
              </w:rPr>
              <w:t>Registration certificate</w:t>
            </w:r>
          </w:p>
          <w:p w14:paraId="6B3A36C9" w14:textId="7B5ABA7B" w:rsidR="00F95BD0" w:rsidRPr="008D2F7B" w:rsidRDefault="00B44E56" w:rsidP="008D2F7B">
            <w:pPr>
              <w:spacing w:line="276" w:lineRule="auto"/>
              <w:jc w:val="both"/>
              <w:rPr>
                <w:bCs/>
              </w:rPr>
            </w:pPr>
            <w:r w:rsidRPr="00B44E56">
              <w:rPr>
                <w:bCs/>
              </w:rPr>
              <w:t>Bidder must be registered with Government Authorities (NTN &amp; STRN, and must provide a Certificate of incorporation or copies of company registration documents / certificate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2EB378F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A05A809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0498B88A" w14:textId="77777777" w:rsidTr="5629B8C4">
        <w:trPr>
          <w:trHeight w:val="842"/>
        </w:trPr>
        <w:tc>
          <w:tcPr>
            <w:tcW w:w="1095" w:type="dxa"/>
            <w:vAlign w:val="center"/>
          </w:tcPr>
          <w:p w14:paraId="47886996" w14:textId="77777777" w:rsidR="00031218" w:rsidRDefault="00031218" w:rsidP="008D2F7B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1C974661" w14:textId="550BE3E6" w:rsidR="00B44E56" w:rsidRDefault="00B44E56" w:rsidP="00031218">
            <w:pPr>
              <w:spacing w:line="276" w:lineRule="auto"/>
              <w:jc w:val="both"/>
              <w:rPr>
                <w:b/>
              </w:rPr>
            </w:pPr>
            <w:r w:rsidRPr="00B44E56">
              <w:rPr>
                <w:b/>
              </w:rPr>
              <w:t xml:space="preserve">Experience in </w:t>
            </w:r>
            <w:r w:rsidR="00A47124">
              <w:rPr>
                <w:b/>
              </w:rPr>
              <w:t xml:space="preserve">Supply of Similar </w:t>
            </w:r>
            <w:r w:rsidR="000B66DD">
              <w:rPr>
                <w:b/>
              </w:rPr>
              <w:t>equipment</w:t>
            </w:r>
            <w:r w:rsidRPr="00B44E56">
              <w:rPr>
                <w:b/>
              </w:rPr>
              <w:t xml:space="preserve">: </w:t>
            </w:r>
          </w:p>
          <w:p w14:paraId="12FF8BB3" w14:textId="6DF07D53" w:rsidR="00031218" w:rsidRPr="00B44E56" w:rsidRDefault="3EDE284E" w:rsidP="00031218">
            <w:pPr>
              <w:spacing w:line="276" w:lineRule="auto"/>
              <w:jc w:val="both"/>
            </w:pPr>
            <w:r>
              <w:t xml:space="preserve">The bidder shall show proof of </w:t>
            </w:r>
            <w:r w:rsidR="2A79958D">
              <w:t xml:space="preserve">previous </w:t>
            </w:r>
            <w:r>
              <w:t xml:space="preserve">experience in similar works by submitting at least </w:t>
            </w:r>
            <w:r w:rsidR="000B66DD">
              <w:t>2</w:t>
            </w:r>
            <w:r>
              <w:t xml:space="preserve"> contracts</w:t>
            </w:r>
            <w:r w:rsidR="28030216">
              <w:t xml:space="preserve"> or </w:t>
            </w:r>
            <w:r>
              <w:t>work orders</w:t>
            </w:r>
            <w:r w:rsidR="09CC0826">
              <w:t xml:space="preserve"> (</w:t>
            </w:r>
            <w:r>
              <w:t>POs</w:t>
            </w:r>
            <w:r w:rsidR="029E5BBC">
              <w:t>)</w:t>
            </w:r>
            <w:r>
              <w:t xml:space="preserve"> or reference letters. All documents must be credible with letter heads and/or stamps of issuing organization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A39BBE3" w14:textId="77777777" w:rsidR="00031218" w:rsidRPr="008D2F7B" w:rsidRDefault="00031218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41C8F396" w14:textId="77777777" w:rsidR="00031218" w:rsidRPr="008D2F7B" w:rsidRDefault="00031218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212202FE" w14:textId="77777777" w:rsidTr="5629B8C4">
        <w:trPr>
          <w:trHeight w:val="617"/>
        </w:trPr>
        <w:tc>
          <w:tcPr>
            <w:tcW w:w="1095" w:type="dxa"/>
            <w:vAlign w:val="center"/>
          </w:tcPr>
          <w:p w14:paraId="1F75A9DD" w14:textId="77777777" w:rsidR="00031218" w:rsidRDefault="0003121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5698" w:type="dxa"/>
            <w:shd w:val="clear" w:color="auto" w:fill="auto"/>
          </w:tcPr>
          <w:p w14:paraId="0EF323D4" w14:textId="77777777" w:rsidR="00B44E56" w:rsidRDefault="00B44E56" w:rsidP="00031218">
            <w:pPr>
              <w:spacing w:line="276" w:lineRule="auto"/>
              <w:rPr>
                <w:b/>
              </w:rPr>
            </w:pPr>
            <w:r w:rsidRPr="00B44E56">
              <w:rPr>
                <w:b/>
              </w:rPr>
              <w:t xml:space="preserve">Financial Offer: </w:t>
            </w:r>
          </w:p>
          <w:p w14:paraId="7CE2DCA5" w14:textId="77777777" w:rsidR="00B44E56" w:rsidRPr="00B44E56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Cs/>
              </w:rPr>
              <w:t xml:space="preserve">Bid must include all costs. No separate charges will be entertained. </w:t>
            </w:r>
          </w:p>
          <w:p w14:paraId="5AFA0C94" w14:textId="77777777" w:rsidR="00031218" w:rsidRPr="00031218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/>
                <w:color w:val="FF0000"/>
                <w:highlight w:val="yellow"/>
              </w:rPr>
              <w:t>Note:</w:t>
            </w:r>
            <w:r w:rsidRPr="00B44E56">
              <w:rPr>
                <w:bCs/>
                <w:highlight w:val="yellow"/>
              </w:rPr>
              <w:t xml:space="preserve"> Please submit both Excel and PDF copies of the Financial Offer Form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2A3D3EC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0D0B940D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1E9FEE37" w14:textId="77777777" w:rsidTr="5629B8C4">
        <w:trPr>
          <w:trHeight w:val="842"/>
        </w:trPr>
        <w:tc>
          <w:tcPr>
            <w:tcW w:w="1095" w:type="dxa"/>
            <w:vAlign w:val="center"/>
          </w:tcPr>
          <w:p w14:paraId="0F9ABB3F" w14:textId="77777777" w:rsidR="00031218" w:rsidRPr="008D2F7B" w:rsidRDefault="0003121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E74E071" w14:textId="77777777" w:rsidR="00031218" w:rsidRDefault="00031218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</w:rPr>
              <w:t>Offer Validity: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</w:p>
          <w:p w14:paraId="00B6AC5A" w14:textId="77777777" w:rsidR="00031218" w:rsidRPr="008D2F7B" w:rsidRDefault="00B44E56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Consider your offer valid for the entire contract duration until final and satisfactory delivery of goods as per the UNHCR specification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E27B00A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0061E4C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6BBC2B6F" w14:textId="77777777" w:rsidTr="5629B8C4">
        <w:trPr>
          <w:trHeight w:val="368"/>
        </w:trPr>
        <w:tc>
          <w:tcPr>
            <w:tcW w:w="1095" w:type="dxa"/>
            <w:vAlign w:val="center"/>
          </w:tcPr>
          <w:p w14:paraId="56C72689" w14:textId="77777777" w:rsidR="00F95BD0" w:rsidRPr="008D2F7B" w:rsidRDefault="00031218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5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7A36B93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 xml:space="preserve">Payment Terms: </w:t>
            </w:r>
          </w:p>
          <w:p w14:paraId="090FFE9F" w14:textId="77777777" w:rsidR="00F95BD0" w:rsidRPr="008D2F7B" w:rsidRDefault="00B44E56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Bidders must accept UNHCR payment terms i.e., 30 days net after invoice is verified by UNHCR. No advance paymen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4EAFD9C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4B94D5A5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</w:tr>
      <w:tr w:rsidR="00F95BD0" w:rsidRPr="008D2F7B" w14:paraId="3475A2A9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BC6DBBF" w14:textId="77777777" w:rsidR="00F95BD0" w:rsidRPr="008D2F7B" w:rsidRDefault="006560B8" w:rsidP="00DF3DDC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256CB6A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HCR General Conditions of Contract for Goods</w:t>
            </w:r>
            <w:r w:rsidR="00C96204" w:rsidRPr="008D2F7B">
              <w:rPr>
                <w:b/>
                <w:bCs/>
                <w:color w:val="000000"/>
                <w:lang w:eastAsia="en-GB"/>
              </w:rPr>
              <w:t xml:space="preserve"> and Services 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(Annex </w:t>
            </w:r>
            <w:r w:rsidR="001E6708">
              <w:rPr>
                <w:b/>
                <w:bCs/>
                <w:color w:val="000000"/>
                <w:lang w:eastAsia="en-GB"/>
              </w:rPr>
              <w:t>D</w:t>
            </w:r>
            <w:r w:rsidRPr="008D2F7B">
              <w:rPr>
                <w:b/>
                <w:bCs/>
                <w:color w:val="000000"/>
                <w:lang w:eastAsia="en-GB"/>
              </w:rPr>
              <w:t>).</w:t>
            </w:r>
          </w:p>
          <w:p w14:paraId="0D03C91C" w14:textId="77777777" w:rsidR="00F95BD0" w:rsidRPr="008D2F7B" w:rsidRDefault="00C96204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accept terms of UNHCR’s General Conditions of Contract for provision of goods by confirming in Bid data form (Annex-A)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DEEC669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3656B9AB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7C094F91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5CB103B" w14:textId="77777777" w:rsidR="00F95BD0" w:rsidRPr="008D2F7B" w:rsidRDefault="006560B8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7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5082490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 Suppliers Code of Conduct (Annex F)</w:t>
            </w:r>
          </w:p>
          <w:p w14:paraId="591802D9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highlight w:val="yellow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commit themselves to comply with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  <w:r w:rsidRPr="008D2F7B">
              <w:rPr>
                <w:color w:val="000000"/>
                <w:lang w:eastAsia="en-GB"/>
              </w:rPr>
              <w:t>requirements of UN Supplier code of conduct by signing, stamping, and submitting a copy with their Offer to UNHCR.</w:t>
            </w:r>
          </w:p>
          <w:p w14:paraId="45FB081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highlight w:val="yellow"/>
                <w:lang w:eastAsia="en-GB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049F31CB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53128261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B57FC" w:rsidRPr="008D2F7B" w14:paraId="5BD7C9AA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1D217F86" w14:textId="006076CC" w:rsidR="00FB57FC" w:rsidRDefault="00FB57FC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8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7CC818E9" w14:textId="77777777" w:rsidR="00FB57FC" w:rsidRDefault="00FB57FC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186F29">
              <w:rPr>
                <w:b/>
                <w:bCs/>
                <w:color w:val="000000"/>
                <w:highlight w:val="yellow"/>
                <w:lang w:eastAsia="en-GB"/>
              </w:rPr>
              <w:t xml:space="preserve">After Sale </w:t>
            </w:r>
            <w:r w:rsidR="008B42F6" w:rsidRPr="00186F29">
              <w:rPr>
                <w:b/>
                <w:bCs/>
                <w:color w:val="000000"/>
                <w:highlight w:val="yellow"/>
                <w:lang w:eastAsia="en-GB"/>
              </w:rPr>
              <w:t>Services.</w:t>
            </w:r>
            <w:r w:rsidR="008B42F6">
              <w:rPr>
                <w:b/>
                <w:bCs/>
                <w:color w:val="000000"/>
                <w:lang w:eastAsia="en-GB"/>
              </w:rPr>
              <w:t xml:space="preserve"> </w:t>
            </w:r>
          </w:p>
          <w:p w14:paraId="2925ED7B" w14:textId="5A822F0E" w:rsidR="008B42F6" w:rsidRPr="008B42F6" w:rsidRDefault="008B42F6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 xml:space="preserve"> The vendor must provide after sale services</w:t>
            </w:r>
            <w:r w:rsidR="005A324A">
              <w:rPr>
                <w:color w:val="000000"/>
                <w:lang w:eastAsia="en-GB"/>
              </w:rPr>
              <w:t xml:space="preserve"> </w:t>
            </w:r>
            <w:r w:rsidR="00325B03">
              <w:rPr>
                <w:color w:val="000000"/>
                <w:lang w:eastAsia="en-GB"/>
              </w:rPr>
              <w:t>in terms of repair and maintenance of the machine for at-least one year</w:t>
            </w:r>
            <w:r w:rsidR="00EB66C2">
              <w:rPr>
                <w:color w:val="000000"/>
                <w:lang w:eastAsia="en-GB"/>
              </w:rPr>
              <w:t xml:space="preserve">, which shall be charged separately. 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F144B32" w14:textId="77777777" w:rsidR="00FB57FC" w:rsidRPr="008D2F7B" w:rsidRDefault="00FB57FC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389589E4" w14:textId="77777777" w:rsidR="00FB57FC" w:rsidRPr="008D2F7B" w:rsidRDefault="00FB57FC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w14:paraId="62486C05" w14:textId="77777777" w:rsidR="00901A6F" w:rsidRPr="008D2F7B" w:rsidRDefault="00901A6F" w:rsidP="00C862C0">
      <w:pPr>
        <w:spacing w:line="276" w:lineRule="auto"/>
        <w:ind w:right="-873"/>
      </w:pPr>
    </w:p>
    <w:p w14:paraId="4101652C" w14:textId="77777777" w:rsidR="005560C1" w:rsidRPr="008D2F7B" w:rsidRDefault="005560C1" w:rsidP="00266864">
      <w:pPr>
        <w:spacing w:line="276" w:lineRule="auto"/>
        <w:ind w:left="-720" w:firstLine="720"/>
        <w:jc w:val="both"/>
        <w:rPr>
          <w:rFonts w:eastAsia="Arial Unicode MS"/>
        </w:rPr>
      </w:pPr>
    </w:p>
    <w:p w14:paraId="0169E5E6" w14:textId="77777777" w:rsidR="00901A6F" w:rsidRPr="008D2F7B" w:rsidRDefault="00901A6F" w:rsidP="00266864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w14:paraId="4B99056E" w14:textId="77777777" w:rsidR="00266864" w:rsidRPr="008D2F7B" w:rsidRDefault="00266864" w:rsidP="00266864">
      <w:pPr>
        <w:spacing w:line="276" w:lineRule="auto"/>
        <w:ind w:firstLine="720"/>
        <w:jc w:val="both"/>
        <w:rPr>
          <w:rFonts w:eastAsia="Arial Unicode MS"/>
        </w:rPr>
      </w:pPr>
    </w:p>
    <w:p w14:paraId="7BB710A1" w14:textId="77777777" w:rsidR="00901A6F" w:rsidRPr="008D2F7B" w:rsidRDefault="00901A6F" w:rsidP="00266864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w14:paraId="1299C43A" w14:textId="77777777" w:rsidR="00901A6F" w:rsidRPr="008D2F7B" w:rsidRDefault="00901A6F" w:rsidP="00266864">
      <w:pPr>
        <w:spacing w:line="276" w:lineRule="auto"/>
        <w:ind w:firstLine="720"/>
      </w:pPr>
    </w:p>
    <w:p w14:paraId="13C035DF" w14:textId="77777777" w:rsidR="00901A6F" w:rsidRPr="008D2F7B" w:rsidRDefault="00901A6F" w:rsidP="00266864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w14:paraId="4DDBEF00" w14:textId="77777777" w:rsidR="00901A6F" w:rsidRPr="008D2F7B" w:rsidRDefault="00901A6F" w:rsidP="00266864">
      <w:pPr>
        <w:spacing w:line="276" w:lineRule="auto"/>
        <w:ind w:firstLine="720"/>
      </w:pPr>
    </w:p>
    <w:p w14:paraId="4CEAD7D0" w14:textId="77777777" w:rsidR="00901A6F" w:rsidRPr="008D2F7B" w:rsidRDefault="00901A6F" w:rsidP="007A072F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="007A072F" w:rsidRPr="008D2F7B">
        <w:t>__</w:t>
      </w:r>
    </w:p>
    <w:sectPr w:rsidR="00901A6F" w:rsidRPr="008D2F7B" w:rsidSect="00FF31D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389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A2748" w14:textId="77777777" w:rsidR="00BF509B" w:rsidRDefault="00BF509B">
      <w:r>
        <w:separator/>
      </w:r>
    </w:p>
  </w:endnote>
  <w:endnote w:type="continuationSeparator" w:id="0">
    <w:p w14:paraId="180F7165" w14:textId="77777777" w:rsidR="00BF509B" w:rsidRDefault="00BF5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46D70" w:rsidRDefault="00E46D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C39945" w14:textId="77777777" w:rsidR="00E46D70" w:rsidRDefault="00E46D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41C1" w14:textId="77777777" w:rsidR="00F95332" w:rsidRDefault="00F9533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FB78278" w14:textId="77777777" w:rsidR="00E46D70" w:rsidRDefault="00E46D70" w:rsidP="00281B4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B249" w14:textId="77777777" w:rsidR="00D45CD4" w:rsidRDefault="00D45CD4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562CB0E" w14:textId="77777777" w:rsidR="00E46D70" w:rsidRDefault="00E46D70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B3292" w14:textId="77777777" w:rsidR="00BF509B" w:rsidRDefault="00BF509B">
      <w:r>
        <w:separator/>
      </w:r>
    </w:p>
  </w:footnote>
  <w:footnote w:type="continuationSeparator" w:id="0">
    <w:p w14:paraId="03469786" w14:textId="77777777" w:rsidR="00BF509B" w:rsidRDefault="00BF50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E0A41" w14:textId="77777777" w:rsidR="00D45CD4" w:rsidRDefault="00D45C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19E5C" w14:textId="77777777" w:rsidR="00E46D70" w:rsidRDefault="00690B7C" w:rsidP="00281B4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0" allowOverlap="1" wp14:anchorId="7AB3CA8E" wp14:editId="0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DB82" w14:textId="77777777" w:rsidR="00E46D70" w:rsidRDefault="00690B7C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distT="0" distB="0" distL="0" distR="0" wp14:anchorId="68201897" wp14:editId="07777777">
          <wp:extent cx="3943350" cy="790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33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w14:paraId="5997CC1D" w14:textId="77777777" w:rsidR="00E46D70" w:rsidRDefault="00E46D70" w:rsidP="00794BB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1"/>
  </w:num>
  <w:num w:numId="4" w16cid:durableId="981470893">
    <w:abstractNumId w:val="3"/>
  </w:num>
  <w:num w:numId="5" w16cid:durableId="629746071">
    <w:abstractNumId w:val="8"/>
  </w:num>
  <w:num w:numId="6" w16cid:durableId="914121473">
    <w:abstractNumId w:val="14"/>
  </w:num>
  <w:num w:numId="7" w16cid:durableId="1766343735">
    <w:abstractNumId w:val="13"/>
  </w:num>
  <w:num w:numId="8" w16cid:durableId="573590798">
    <w:abstractNumId w:val="10"/>
  </w:num>
  <w:num w:numId="9" w16cid:durableId="1649825121">
    <w:abstractNumId w:val="9"/>
  </w:num>
  <w:num w:numId="10" w16cid:durableId="593442220">
    <w:abstractNumId w:val="7"/>
  </w:num>
  <w:num w:numId="11" w16cid:durableId="1199316484">
    <w:abstractNumId w:val="6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5"/>
  </w:num>
  <w:num w:numId="15" w16cid:durableId="1566717711">
    <w:abstractNumId w:val="5"/>
  </w:num>
  <w:num w:numId="16" w16cid:durableId="20458679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55A1"/>
    <w:rsid w:val="000A5CE3"/>
    <w:rsid w:val="000A6021"/>
    <w:rsid w:val="000A6630"/>
    <w:rsid w:val="000A6E96"/>
    <w:rsid w:val="000B09AB"/>
    <w:rsid w:val="000B66DD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86F29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E0BA4"/>
    <w:rsid w:val="002E2E04"/>
    <w:rsid w:val="002E4768"/>
    <w:rsid w:val="002E5A26"/>
    <w:rsid w:val="002E64AE"/>
    <w:rsid w:val="002E6C24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5B03"/>
    <w:rsid w:val="003260E8"/>
    <w:rsid w:val="00330AA7"/>
    <w:rsid w:val="00330B55"/>
    <w:rsid w:val="0033257A"/>
    <w:rsid w:val="00332BF7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6426"/>
    <w:rsid w:val="00366BFE"/>
    <w:rsid w:val="00370410"/>
    <w:rsid w:val="00370E2C"/>
    <w:rsid w:val="00370EA4"/>
    <w:rsid w:val="0037144B"/>
    <w:rsid w:val="00373ED7"/>
    <w:rsid w:val="0037420D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C4D"/>
    <w:rsid w:val="003F2B0B"/>
    <w:rsid w:val="003F41A5"/>
    <w:rsid w:val="003F4D4A"/>
    <w:rsid w:val="003F540A"/>
    <w:rsid w:val="003F6048"/>
    <w:rsid w:val="003F633C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41FA"/>
    <w:rsid w:val="0050566C"/>
    <w:rsid w:val="00506E1A"/>
    <w:rsid w:val="00506E8A"/>
    <w:rsid w:val="00507C18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24A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220C"/>
    <w:rsid w:val="005F240B"/>
    <w:rsid w:val="005F2D3B"/>
    <w:rsid w:val="005F2FAF"/>
    <w:rsid w:val="005F50B9"/>
    <w:rsid w:val="005F5613"/>
    <w:rsid w:val="005F6D1B"/>
    <w:rsid w:val="0060038B"/>
    <w:rsid w:val="00601270"/>
    <w:rsid w:val="00603325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112B0"/>
    <w:rsid w:val="00714BCF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6803"/>
    <w:rsid w:val="008A004F"/>
    <w:rsid w:val="008A3923"/>
    <w:rsid w:val="008A7348"/>
    <w:rsid w:val="008B09F7"/>
    <w:rsid w:val="008B1049"/>
    <w:rsid w:val="008B42F6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595"/>
    <w:rsid w:val="00900786"/>
    <w:rsid w:val="00900A15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124"/>
    <w:rsid w:val="00A477FD"/>
    <w:rsid w:val="00A50E34"/>
    <w:rsid w:val="00A5202C"/>
    <w:rsid w:val="00A53B9B"/>
    <w:rsid w:val="00A55DFA"/>
    <w:rsid w:val="00A5664D"/>
    <w:rsid w:val="00A60E35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546"/>
    <w:rsid w:val="00AE1B97"/>
    <w:rsid w:val="00AE1D04"/>
    <w:rsid w:val="00AE3DEA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7305"/>
    <w:rsid w:val="00B904E2"/>
    <w:rsid w:val="00B90F29"/>
    <w:rsid w:val="00B921A2"/>
    <w:rsid w:val="00B921D9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6E79"/>
    <w:rsid w:val="00BE6F0A"/>
    <w:rsid w:val="00BE787F"/>
    <w:rsid w:val="00BF01AF"/>
    <w:rsid w:val="00BF117F"/>
    <w:rsid w:val="00BF1182"/>
    <w:rsid w:val="00BF1416"/>
    <w:rsid w:val="00BF19BE"/>
    <w:rsid w:val="00BF3E05"/>
    <w:rsid w:val="00BF478E"/>
    <w:rsid w:val="00BF4845"/>
    <w:rsid w:val="00BF509B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392E"/>
    <w:rsid w:val="00C26075"/>
    <w:rsid w:val="00C26D5B"/>
    <w:rsid w:val="00C27D0E"/>
    <w:rsid w:val="00C3140E"/>
    <w:rsid w:val="00C31B3E"/>
    <w:rsid w:val="00C34FC1"/>
    <w:rsid w:val="00C35C12"/>
    <w:rsid w:val="00C35E1F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31305"/>
    <w:rsid w:val="00D33850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613A"/>
    <w:rsid w:val="00EB66C2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4D3E"/>
    <w:rsid w:val="00EE5F86"/>
    <w:rsid w:val="00EF0019"/>
    <w:rsid w:val="00EF21BF"/>
    <w:rsid w:val="00EF24D9"/>
    <w:rsid w:val="00EF5CE3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57FC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708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4Char">
    <w:name w:val="Heading 4 Char"/>
    <w:link w:val="Heading4"/>
    <w:uiPriority w:val="9"/>
    <w:rsid w:val="00076359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95332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118627fcf9bc2760fbd7f3e7673a68b3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e3a66a45b90e6ecfc467b396591ba8ca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AD9990-99E6-4037-9A77-FDD4AE7D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F70E1E-C20F-4EB9-B2F4-432238571777}">
  <ds:schemaRefs>
    <ds:schemaRef ds:uri="http://schemas.microsoft.com/office/2006/metadata/properties"/>
    <ds:schemaRef ds:uri="http://schemas.microsoft.com/office/infopath/2007/PartnerControls"/>
    <ds:schemaRef ds:uri="238431fb-db67-44b7-98c2-fef9ba88f4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9</Words>
  <Characters>1893</Characters>
  <Application>Microsoft Office Word</Application>
  <DocSecurity>0</DocSecurity>
  <Lines>15</Lines>
  <Paragraphs>4</Paragraphs>
  <ScaleCrop>false</ScaleCrop>
  <Company>UNHCR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Zabid Hussain</cp:lastModifiedBy>
  <cp:revision>27</cp:revision>
  <cp:lastPrinted>2023-01-06T01:37:00Z</cp:lastPrinted>
  <dcterms:created xsi:type="dcterms:W3CDTF">2024-02-12T04:11:00Z</dcterms:created>
  <dcterms:modified xsi:type="dcterms:W3CDTF">2024-05-08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</Properties>
</file>